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B1909" w14:textId="48BC4DFC" w:rsidR="00D05EE0" w:rsidRPr="00362B2E" w:rsidRDefault="00376E71" w:rsidP="0006308D">
      <w:pPr>
        <w:pStyle w:val="Heading2"/>
        <w:jc w:val="both"/>
        <w:rPr>
          <w:rFonts w:cs="Arial"/>
          <w:sz w:val="22"/>
          <w:szCs w:val="22"/>
          <w:lang w:val="es-CR"/>
        </w:rPr>
      </w:pPr>
      <w:r>
        <w:t>C983037: 'To verify that the infusion system provides an on screen visual indicator to indicate status the Standalone Rechargeable Battery in the infuser.' (CADD-SYSDI-234, CADD-SYSDI-750, CADD-HWDI-PWR-34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3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4"/>
      </w:tblGrid>
      <w:tr w:rsidR="00375BBE" w:rsidRPr="001F4643" w14:paraId="61DFBAE6" w14:textId="77777777" w:rsidTr="00884430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C31D0E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E46138" w:rsidRPr="001F4643" w14:paraId="4021D08E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E46138" w:rsidRPr="001F4643" w14:paraId="7ACDFF7B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86F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11EEF4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E46138" w:rsidRPr="001F4643" w14:paraId="11D93327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E216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42EAC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199F5DAB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C31D0E">
        <w:trPr>
          <w:trHeight w:val="360"/>
        </w:trPr>
        <w:tc>
          <w:tcPr>
            <w:tcW w:w="256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1F4643" w:rsidRPr="001F4643" w14:paraId="6F06499B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04D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4E4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CCC6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1430BF67" w:rsidR="001F4643" w:rsidRPr="001F4643" w:rsidRDefault="00376E71" w:rsidP="6B1193CC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376E71">
              <w:rPr>
                <w:rFonts w:cs="Arial"/>
                <w:sz w:val="22"/>
                <w:szCs w:val="22"/>
              </w:rPr>
              <w:t>C</w:t>
            </w:r>
            <w:r w:rsidR="00362B2E" w:rsidRPr="00362B2E">
              <w:rPr>
                <w:rFonts w:cs="Arial"/>
                <w:iCs/>
                <w:color w:val="FF0000"/>
                <w:sz w:val="22"/>
                <w:szCs w:val="22"/>
              </w:rPr>
              <w:t>XXXXX</w:t>
            </w:r>
          </w:p>
        </w:tc>
      </w:tr>
      <w:tr w:rsidR="001F4643" w:rsidRPr="001F4643" w14:paraId="32854C9C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B51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A0F9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2AC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362B2E">
      <w:pPr>
        <w:spacing w:after="0"/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375BBE" w:rsidRPr="001F4643" w14:paraId="45FAA779" w14:textId="77777777" w:rsidTr="00884430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D544C2A" w14:textId="078233CA" w:rsidR="00375BBE" w:rsidRPr="001F4643" w:rsidRDefault="00326973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, MATERIAL AND DOCUMENT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ATION</w:t>
            </w: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SECTION</w:t>
            </w:r>
          </w:p>
        </w:tc>
      </w:tr>
    </w:tbl>
    <w:p w14:paraId="0B18998C" w14:textId="77777777" w:rsidR="00362B2E" w:rsidRDefault="00362B2E" w:rsidP="00362B2E">
      <w:pPr>
        <w:spacing w:after="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418"/>
        <w:gridCol w:w="953"/>
        <w:gridCol w:w="2936"/>
        <w:gridCol w:w="3428"/>
        <w:gridCol w:w="3655"/>
      </w:tblGrid>
      <w:tr w:rsidR="004B10D8" w:rsidRPr="001F4643" w14:paraId="534A1CB8" w14:textId="77777777" w:rsidTr="00362B2E">
        <w:trPr>
          <w:cantSplit/>
          <w:trHeight w:val="340"/>
          <w:tblHeader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278B5F2B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bookmarkStart w:id="0" w:name="_Hlk145589715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 and Material Description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  <w:hideMark/>
          </w:tcPr>
          <w:p w14:paraId="28CEB330" w14:textId="77777777" w:rsidR="004B10D8" w:rsidRPr="001F4643" w:rsidRDefault="004B10D8" w:rsidP="008B44DF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Q</w:t>
            </w:r>
            <w:r w:rsidR="00054231"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uantity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CBD059E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art Number / List number / ID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1A8D3553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Lot Number / SN / </w:t>
            </w:r>
            <w:proofErr w:type="spellStart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_ID</w:t>
            </w:r>
            <w:proofErr w:type="spellEnd"/>
          </w:p>
        </w:tc>
        <w:tc>
          <w:tcPr>
            <w:tcW w:w="1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36436A19" w14:textId="583B284C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ibration Due Date</w:t>
            </w:r>
            <w:r w:rsidR="00CA4289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/ SW Version</w:t>
            </w:r>
          </w:p>
        </w:tc>
      </w:tr>
      <w:bookmarkEnd w:id="0"/>
      <w:tr w:rsidR="006102C6" w:rsidRPr="001F4643" w14:paraId="1A804CE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D3C9E4D" w14:textId="26CEAB76" w:rsidR="006102C6" w:rsidRPr="00C06F02" w:rsidRDefault="00A50E34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CADD Solis Infus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1D98B" w14:textId="2462F513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3A713" w14:textId="77777777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D6E3B" w14:textId="471BB6B0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A7751" w14:textId="63E08AEA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41A32D3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EB48A3A" w14:textId="77F2C30B" w:rsidR="00447C55" w:rsidRPr="00C06F02" w:rsidRDefault="00030BA6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CADD Consumable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7C8C8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883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C342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92F9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0C0679F4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E0AAE92" w14:textId="723C2F9E" w:rsidR="00447C55" w:rsidRPr="00C06F02" w:rsidRDefault="00030BA6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Extension set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8210E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90667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7820C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4DE07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67E41DDD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D0297A2" w14:textId="0EDAAD7E" w:rsidR="00447C55" w:rsidRPr="00C06F02" w:rsidRDefault="00030BA6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IV Bag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FFFE3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87FBA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9901B9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3F969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0D805EEE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BA1D9BB" w14:textId="3AC4938D" w:rsidR="00C31D0E" w:rsidRPr="00C06F02" w:rsidRDefault="00C31D0E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CADD Key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AC9D3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D9D42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6E5B0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65C51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131773" w:rsidRPr="001F4643" w14:paraId="16B441B9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644B675" w14:textId="65932716" w:rsidR="00131773" w:rsidRPr="00C06F02" w:rsidRDefault="00131773" w:rsidP="006102C6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t>AA Alkaline Batteries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882D1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5D60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DF05C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D404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50E68926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1C334FF" w14:textId="4D7BAE16" w:rsidR="00C31D0E" w:rsidRPr="00C06F02" w:rsidRDefault="00184D63" w:rsidP="00C31D0E">
            <w:pPr>
              <w:spacing w:after="0"/>
              <w:jc w:val="center"/>
              <w:rPr>
                <w:rFonts w:cs="Arial"/>
              </w:rPr>
            </w:pPr>
            <w:r w:rsidRPr="00C06F02">
              <w:rPr>
                <w:rFonts w:cs="Arial"/>
              </w:rPr>
              <w:lastRenderedPageBreak/>
              <w:t>Temperature Met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4DA41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5AB43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47CCEF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DAB04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7C064867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1FEFC10" w14:textId="2FCFAF0F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  <w:bookmarkStart w:id="1" w:name="_Hlk48129962"/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8BDB7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2EF65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6CE56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66827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304B0B73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5D1BF80" w14:textId="4EC5182C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C7680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B070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8B0E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6FAAA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2DCB7608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92F782D" w14:textId="77777777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20C1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5F172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C734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EAACE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bookmarkEnd w:id="1"/>
    </w:tbl>
    <w:p w14:paraId="6B3CC18A" w14:textId="3DFE1667" w:rsidR="00F56CAA" w:rsidRDefault="00F56CAA" w:rsidP="009D42C5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541AD185" w14:paraId="60C6B0DF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49E0EF" w14:textId="7EA745EF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5E62C6" w14:textId="39D7203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F497A9D" w14:textId="761574D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541AD185" w14:paraId="02491BB2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7C1531" w14:textId="5D7E0E7E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E847F8" w14:textId="48F44168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C67480" w14:textId="77D84E8A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0B2E50D4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FC8693" w14:textId="179F2FFC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9DDDA" w14:textId="47FEDE33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6D290D" w14:textId="5BD26F4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183C9F23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648F6C" w14:textId="27063FDF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517E7AE" w14:textId="77638FF7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2077BF" w14:textId="13751BA7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17B809FD" w14:textId="69E7B2D1" w:rsidR="008D7351" w:rsidRPr="00E57DFB" w:rsidRDefault="00890BCC" w:rsidP="00C31D0E">
      <w:pPr>
        <w:pStyle w:val="Heading1"/>
        <w:spacing w:after="120"/>
        <w:rPr>
          <w:rStyle w:val="normaltextrun"/>
        </w:rPr>
      </w:pPr>
      <w:r w:rsidRPr="00AF6947">
        <w:t xml:space="preserve">Table </w:t>
      </w:r>
      <w:r w:rsidR="0009610D">
        <w:t>1</w:t>
      </w:r>
      <w:r w:rsidRPr="00AF6947">
        <w:t xml:space="preserve">. </w:t>
      </w:r>
      <w:r w:rsidR="006D20D1" w:rsidRPr="00F57A61">
        <w:rPr>
          <w:color w:val="000000" w:themeColor="text1"/>
        </w:rPr>
        <w:t>Requirement</w:t>
      </w:r>
      <w:r w:rsidR="00AC5B45">
        <w:rPr>
          <w:color w:val="000000" w:themeColor="text1"/>
        </w:rPr>
        <w:t>s</w:t>
      </w:r>
      <w:r w:rsidR="006D20D1" w:rsidRPr="00F57A61">
        <w:rPr>
          <w:color w:val="000000" w:themeColor="text1"/>
        </w:rPr>
        <w:t xml:space="preserve"> </w:t>
      </w:r>
      <w:r w:rsidR="00DE6860" w:rsidRPr="00DE6860">
        <w:rPr>
          <w:color w:val="000000" w:themeColor="text1"/>
        </w:rPr>
        <w:t>CADD-SYSDI-</w:t>
      </w:r>
      <w:r w:rsidR="00447C55" w:rsidRPr="00447C55">
        <w:rPr>
          <w:color w:val="000000" w:themeColor="text1"/>
        </w:rPr>
        <w:t>73</w:t>
      </w:r>
      <w:r w:rsidR="00947468">
        <w:rPr>
          <w:color w:val="000000" w:themeColor="text1"/>
        </w:rPr>
        <w:t xml:space="preserve"> and</w:t>
      </w:r>
      <w:r w:rsidR="00447C55" w:rsidRPr="00447C55">
        <w:rPr>
          <w:color w:val="000000" w:themeColor="text1"/>
        </w:rPr>
        <w:t xml:space="preserve"> </w:t>
      </w:r>
      <w:r w:rsidR="00DE6860" w:rsidRPr="00DE6860">
        <w:rPr>
          <w:color w:val="000000" w:themeColor="text1"/>
        </w:rPr>
        <w:t>CADD-SYSDI-</w:t>
      </w:r>
      <w:r w:rsidR="00447C55" w:rsidRPr="00447C55">
        <w:rPr>
          <w:color w:val="000000" w:themeColor="text1"/>
        </w:rPr>
        <w:t>75</w:t>
      </w:r>
      <w:r w:rsidR="006B53DA">
        <w:rPr>
          <w:color w:val="000000" w:themeColor="text1"/>
        </w:rPr>
        <w:t xml:space="preserve"> </w:t>
      </w:r>
      <w:r w:rsidR="00947468">
        <w:rPr>
          <w:color w:val="000000" w:themeColor="text1"/>
        </w:rPr>
        <w:t xml:space="preserve">conditions </w:t>
      </w:r>
      <w:r w:rsidR="006D20D1" w:rsidRPr="00F57A61">
        <w:rPr>
          <w:color w:val="000000" w:themeColor="text1"/>
        </w:rPr>
        <w:t xml:space="preserve">verification 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"/>
        <w:gridCol w:w="2152"/>
        <w:gridCol w:w="1637"/>
        <w:gridCol w:w="1528"/>
        <w:gridCol w:w="1620"/>
        <w:gridCol w:w="1620"/>
        <w:gridCol w:w="1712"/>
        <w:gridCol w:w="1553"/>
        <w:gridCol w:w="2218"/>
      </w:tblGrid>
      <w:tr w:rsidR="00947468" w:rsidRPr="00D21F06" w14:paraId="2B5A1D4C" w14:textId="77777777" w:rsidTr="34E793F4">
        <w:trPr>
          <w:trHeight w:val="570"/>
          <w:tblHeader/>
        </w:trPr>
        <w:tc>
          <w:tcPr>
            <w:tcW w:w="120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5756D216" w14:textId="022D0484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No.</w:t>
            </w:r>
          </w:p>
        </w:tc>
        <w:tc>
          <w:tcPr>
            <w:tcW w:w="748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304FA975" w14:textId="386334F8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sz w:val="22"/>
                <w:szCs w:val="22"/>
              </w:rPr>
              <w:t>Infuser Serial Number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7B24B488" w14:textId="56A0A098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 xml:space="preserve">The infuser </w:t>
            </w:r>
            <w:r w:rsidR="00B55592"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stops the infusion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568F2F65" w14:textId="348F2B70" w:rsidR="00947468" w:rsidRPr="00362B2E" w:rsidRDefault="00B55592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1D31D593" w14:textId="27A3FB0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provides an alarm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ED43AA7" w14:textId="43916A19" w:rsidR="00947468" w:rsidRPr="00362B2E" w:rsidRDefault="00B55592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B7E2197" w14:textId="7DF488F1" w:rsidR="00947468" w:rsidRPr="00362B2E" w:rsidRDefault="00E73C87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provides an alarm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A2ECD1A" w14:textId="6B0A60DC" w:rsidR="00947468" w:rsidRPr="00362B2E" w:rsidRDefault="00E73C87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771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007F367E" w14:textId="15274B92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Sign Name/Date </w:t>
            </w:r>
          </w:p>
        </w:tc>
      </w:tr>
      <w:tr w:rsidR="00947468" w:rsidRPr="00D21F06" w14:paraId="2A911748" w14:textId="77777777" w:rsidTr="34E793F4">
        <w:trPr>
          <w:trHeight w:val="345"/>
        </w:trPr>
        <w:tc>
          <w:tcPr>
            <w:tcW w:w="120" w:type="pct"/>
            <w:vMerge/>
            <w:vAlign w:val="center"/>
            <w:hideMark/>
          </w:tcPr>
          <w:p w14:paraId="3B22B5D1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3DA5E3A9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201BAC8E" w14:textId="453277D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602987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8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94BB5CB" w14:textId="4214B00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6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79D4148" w14:textId="4DE0F03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3C052C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0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39C01961" w14:textId="5ED6ACF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2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21D565E" w14:textId="6CB6555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7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60B7751D" w14:textId="5E613FD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0</w:t>
            </w:r>
          </w:p>
        </w:tc>
        <w:tc>
          <w:tcPr>
            <w:tcW w:w="771" w:type="pct"/>
            <w:vMerge/>
            <w:vAlign w:val="center"/>
            <w:hideMark/>
          </w:tcPr>
          <w:p w14:paraId="7914B5D8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316911A7" w14:textId="77777777" w:rsidTr="34E793F4">
        <w:trPr>
          <w:trHeight w:val="420"/>
        </w:trPr>
        <w:tc>
          <w:tcPr>
            <w:tcW w:w="120" w:type="pct"/>
            <w:vMerge/>
            <w:vAlign w:val="center"/>
            <w:hideMark/>
          </w:tcPr>
          <w:p w14:paraId="1B36E9B8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24B0F30A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E13F9D1" w14:textId="1C9393FC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CADD-SYSDI-7</w:t>
            </w:r>
            <w:r w:rsidR="00717E5A"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3</w:t>
            </w:r>
          </w:p>
          <w:p w14:paraId="33688D24" w14:textId="4F638437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3EF4346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32FD92F2" w14:textId="2CF49DB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55349027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71392A88" w14:textId="5C8AF8A4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34E7B51F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51A5B320" w14:textId="381C2F3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16226EB1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5031277A" w14:textId="41FD44AF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F2D1FEE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4CFB74FF" w14:textId="112EC4C1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771" w:type="pct"/>
            <w:vMerge/>
            <w:vAlign w:val="center"/>
            <w:hideMark/>
          </w:tcPr>
          <w:p w14:paraId="65C42916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74F134D7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D6F34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3FF32A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605C3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E72BA0" w14:textId="71A3A98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3BD4AA" w14:textId="3C9A71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86894" w14:textId="309CF90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6E8B27" w14:textId="23B322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BE682C" w14:textId="1336FC0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AF30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8BC5721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8517C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F5C3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B1285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A40A2A" w14:textId="2EAB6D5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BC4E95" w14:textId="0BF63F0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89CC8" w14:textId="110AFD0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B1E9FD" w14:textId="2A348F0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651EDD" w14:textId="418E35C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5E0A4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43019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7359A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8019A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650B2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A5B5BA" w14:textId="018F9A6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5C5389" w14:textId="00DD70B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715C1F" w14:textId="6D98D95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DC3FF5" w14:textId="3D60648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6A0887" w14:textId="7E6A44B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D5D46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CBD515C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A1975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88E8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C065F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2495C5" w14:textId="7D22059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25C510" w14:textId="4A39457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700CE0" w14:textId="1BD5DCF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E6337F" w14:textId="35FD46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3E8D5" w14:textId="046A2A5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D7E6C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054057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713E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F485A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B90D2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D7402" w14:textId="1D3CDB2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AC7926" w14:textId="122BAAA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99B07" w14:textId="768B5A0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E4A62B" w14:textId="5077B3C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93ED7" w14:textId="5E5B47F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2CC37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95C16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61D65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69492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2782B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1F2D9" w14:textId="42B04B3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4BCB3" w14:textId="303F5AC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86EDDA" w14:textId="5B09BE5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693DE" w14:textId="1B38D30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CF108F" w14:textId="03284F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BB0283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73CA0D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E2E38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3F88F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7613D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5C0119" w14:textId="0041A9D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643CB5" w14:textId="098988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27C171" w14:textId="1FD917D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D3BB76" w14:textId="6E0579E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E31996" w14:textId="60006F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594F1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AD8A14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F23BE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F00B4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EE0CF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FAADB" w14:textId="721C529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52D066" w14:textId="7C55401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FA4642" w14:textId="6675022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7C627" w14:textId="632381F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736B72" w14:textId="14AC918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EDAB7D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5CF92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B08DA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36ACDD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925D6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85F214" w14:textId="4398AC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223E37" w14:textId="6D885AB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3421D3" w14:textId="31DF701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0B7A3D" w14:textId="643EC1B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6C87C" w14:textId="2FA0709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16052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33472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3F141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F2A5D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D15A7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C0FD5C" w14:textId="26AC3E0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343EAE" w14:textId="1620355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96C881" w14:textId="073DE4C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138E1B" w14:textId="6EB858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883889" w14:textId="2675539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EDA72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F8C864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DB34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12C0C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A1E9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38B082" w14:textId="38D4F6D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412C66" w14:textId="6CAB159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716ED" w14:textId="6C7F92A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A4AFDA" w14:textId="311F90D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F40BE1" w14:textId="26352A4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7870D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7B4E2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7F37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12D88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092F1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2B7A81" w14:textId="5D0ECE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846B87" w14:textId="7A68D4B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2B0DA" w14:textId="752A902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718F4" w14:textId="23040AB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FADB1" w14:textId="7F50F3D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72536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54030E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71F73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26237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2A88C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46AA6B" w14:textId="1C0C65C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0469D1" w14:textId="22B46E0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E62AC" w14:textId="7CE9D11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B2559" w14:textId="6D1C69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CF301C" w14:textId="0717E50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7583F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D5E09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05FAA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6D352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9CEF4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300517" w14:textId="22A8E0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69D0B8" w14:textId="7EEDF9C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781D7" w14:textId="3107F30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A0FA33" w14:textId="75F9A52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93ABDD" w14:textId="26E70B1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3524E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10A94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1550C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C7D56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53A43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92CAF0" w14:textId="43AEEA9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E2E65" w14:textId="0A933A9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0EE6A9" w14:textId="1902C42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662A2" w14:textId="054189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CFC837" w14:textId="690A186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40D7F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83DF90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8B436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A655E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399C2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F60C49" w14:textId="286B3ED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9B1961" w14:textId="4D3B151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01A4FE" w14:textId="1A2D0FD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08E36B" w14:textId="3E4041B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28C1AA" w14:textId="7B2E94A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9A586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41372CB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874F5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FAC51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680E6D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3C0C4" w14:textId="35565B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FFDB42" w14:textId="6EA5A8B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1B7E89" w14:textId="4DC5CA5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2498CD" w14:textId="42256C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FE23DF" w14:textId="10627B6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B2E54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3E8CA7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27BBF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1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229D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EB679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DF787" w14:textId="4CF7995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5E8E7" w14:textId="6447452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D8478" w14:textId="37EFD1D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389E5A" w14:textId="30C83F2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F28AFC" w14:textId="667882A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CAD20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6C6E24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AAE77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7E32E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73484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F675D" w14:textId="2CA0454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A952A6" w14:textId="1776121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6BA933" w14:textId="6EAB384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B3E67" w14:textId="4067CE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A93B91" w14:textId="2433302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5EE6B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4DD0C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E3ED8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B1F5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8D3BC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3B4C88" w14:textId="1B8EE36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57DEC" w14:textId="279FEFD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877B46" w14:textId="399A888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38B92E" w14:textId="697B416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3ACA23" w14:textId="5057327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6964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BA7295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4EA81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92B59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4C859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6DC4D" w14:textId="53B5BC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4D2F59" w14:textId="3DC1DB6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0FDF5B" w14:textId="78749EB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B70D10" w14:textId="3887FEC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AEE79A" w14:textId="6F4D976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F7B35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DAE16B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EA565C" w14:textId="373DDC74" w:rsidR="00947468" w:rsidRPr="00D21F06" w:rsidRDefault="20A0C1EB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 w:rsidRPr="34E793F4">
              <w:rPr>
                <w:rFonts w:ascii="Arial Narrow" w:hAnsi="Arial Narrow" w:cs="Segoe UI"/>
                <w:sz w:val="22"/>
                <w:szCs w:val="22"/>
              </w:rPr>
              <w:t>8</w:t>
            </w:r>
            <w:r w:rsidR="00947468" w:rsidRPr="34E793F4">
              <w:rPr>
                <w:rFonts w:ascii="Arial Narrow" w:hAnsi="Arial Narrow" w:cs="Segoe UI"/>
                <w:sz w:val="22"/>
                <w:szCs w:val="22"/>
              </w:rPr>
              <w:t>2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FFDA3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63652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30DB" w14:textId="7E03F66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AFE376" w14:textId="510A20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ADEA3A" w14:textId="2CFB015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CF675" w14:textId="5446F32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2CFFC3" w14:textId="4A33BAA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5C86D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3FE953D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AA22D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06E94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2FD63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1BE62" w14:textId="7910EA1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3B042" w14:textId="0C836B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52B03" w14:textId="346E6B0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B999A2" w14:textId="40EA587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97683" w14:textId="6C7ABD3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844F7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D258BF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41F6C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A53FC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8CAF8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FF69DB" w14:textId="18F16D5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C10839" w14:textId="28B72F3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4AE10F" w14:textId="0B0D976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73A29" w14:textId="794F888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5A53B" w14:textId="27A035A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10993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F85B7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A3971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E72E7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ED283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9CC284" w14:textId="00FD70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107DEF" w14:textId="169B92E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79C4E0" w14:textId="237647C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C6C04E" w14:textId="7B361DC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2BF821" w14:textId="44A785D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DAEE6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4D587F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D944E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357B5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C939C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CAEC93" w14:textId="15C2CE8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20AEF" w14:textId="695F385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0328AA" w14:textId="0BAC4C5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32B20A" w14:textId="6620464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BB6A14" w14:textId="573E96F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E15DB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F2E9FE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CD7E4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71123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D4FEA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7D8ECF" w14:textId="6D7990D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E0E406" w14:textId="0500BF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747AE0" w14:textId="6BF9CED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93A6DE" w14:textId="7F3447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3A46BB" w14:textId="510A9F7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82349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60A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BA436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B8AD7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E2BEE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3D0566" w14:textId="50373D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425FDA" w14:textId="224DEC1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DFDE49" w14:textId="00EA2DF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C3FC9F" w14:textId="0EAB3B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C1E774" w14:textId="5995E01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910A7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0889E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9338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EABA1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F16AA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414286" w14:textId="7235D4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E62D12" w14:textId="2266F4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19587" w14:textId="32F23CC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CC6050" w14:textId="5A254A7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957D42" w14:textId="072E570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F318B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</w:tbl>
    <w:p w14:paraId="68480C9C" w14:textId="52E52F65" w:rsidR="008954DC" w:rsidRDefault="008954DC" w:rsidP="008954DC">
      <w:pPr>
        <w:pStyle w:val="Heading1"/>
        <w:rPr>
          <w:color w:val="000000" w:themeColor="text1"/>
        </w:rPr>
      </w:pPr>
      <w:r w:rsidRPr="00AF6947">
        <w:lastRenderedPageBreak/>
        <w:t xml:space="preserve">Table </w:t>
      </w:r>
      <w:r>
        <w:t>2</w:t>
      </w:r>
      <w:r w:rsidRPr="00AF6947">
        <w:t xml:space="preserve">. </w:t>
      </w:r>
      <w:r w:rsidRPr="00F57A61">
        <w:rPr>
          <w:color w:val="000000" w:themeColor="text1"/>
        </w:rPr>
        <w:t>Requirement</w:t>
      </w:r>
      <w:r>
        <w:rPr>
          <w:color w:val="000000" w:themeColor="text1"/>
        </w:rPr>
        <w:t>s</w:t>
      </w:r>
      <w:r w:rsidRPr="00362B2E">
        <w:rPr>
          <w:color w:val="FF0000"/>
        </w:rPr>
        <w:t xml:space="preserve"> CADD-SYSDI-</w:t>
      </w:r>
      <w:r w:rsidR="00362B2E">
        <w:rPr>
          <w:color w:val="FF0000"/>
        </w:rPr>
        <w:t>XX</w:t>
      </w:r>
      <w:r w:rsidRPr="00362B2E">
        <w:rPr>
          <w:color w:val="FF0000"/>
        </w:rPr>
        <w:t xml:space="preserve"> and CADD-SYSDI-</w:t>
      </w:r>
      <w:r w:rsidR="00362B2E">
        <w:rPr>
          <w:color w:val="FF0000"/>
        </w:rPr>
        <w:t>XX</w:t>
      </w:r>
      <w:r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 xml:space="preserve">verificat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6398"/>
        <w:gridCol w:w="1874"/>
        <w:gridCol w:w="3603"/>
      </w:tblGrid>
      <w:tr w:rsidR="00362B2E" w:rsidRPr="00117970" w14:paraId="3A1A044D" w14:textId="77777777" w:rsidTr="00362B2E">
        <w:trPr>
          <w:trHeight w:val="1043"/>
          <w:tblHeader/>
          <w:jc w:val="center"/>
        </w:trPr>
        <w:tc>
          <w:tcPr>
            <w:tcW w:w="874" w:type="pct"/>
            <w:shd w:val="clear" w:color="000000" w:fill="EDEDED"/>
            <w:vAlign w:val="center"/>
            <w:hideMark/>
          </w:tcPr>
          <w:p w14:paraId="01192F8D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quirement</w:t>
            </w:r>
          </w:p>
        </w:tc>
        <w:tc>
          <w:tcPr>
            <w:tcW w:w="2223" w:type="pct"/>
            <w:shd w:val="clear" w:color="000000" w:fill="EDEDED"/>
            <w:vAlign w:val="center"/>
          </w:tcPr>
          <w:p w14:paraId="3E41D531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Verification Steps</w:t>
            </w:r>
          </w:p>
        </w:tc>
        <w:tc>
          <w:tcPr>
            <w:tcW w:w="651" w:type="pct"/>
            <w:shd w:val="clear" w:color="000000" w:fill="EDEDED"/>
            <w:vAlign w:val="center"/>
          </w:tcPr>
          <w:p w14:paraId="7E9C8FA4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1252" w:type="pct"/>
            <w:shd w:val="clear" w:color="000000" w:fill="EDEDED"/>
            <w:vAlign w:val="center"/>
            <w:hideMark/>
          </w:tcPr>
          <w:p w14:paraId="573F7FE3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b/>
                <w:bCs/>
                <w:color w:val="000000"/>
                <w:sz w:val="22"/>
                <w:szCs w:val="22"/>
              </w:rPr>
              <w:t>Signature/Date</w:t>
            </w:r>
          </w:p>
        </w:tc>
      </w:tr>
      <w:tr w:rsidR="00362B2E" w:rsidRPr="00117970" w14:paraId="749C4CB5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</w:tcPr>
          <w:p w14:paraId="77AA22F2" w14:textId="066AAE3D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SYSDI-XX</w:t>
            </w:r>
          </w:p>
        </w:tc>
        <w:tc>
          <w:tcPr>
            <w:tcW w:w="2223" w:type="pct"/>
            <w:vAlign w:val="center"/>
          </w:tcPr>
          <w:p w14:paraId="550B9C18" w14:textId="1FB055A2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39701A10" w14:textId="2F9BF25E" w:rsidR="00362B2E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</w:tc>
        <w:tc>
          <w:tcPr>
            <w:tcW w:w="1252" w:type="pct"/>
            <w:shd w:val="clear" w:color="auto" w:fill="auto"/>
            <w:vAlign w:val="center"/>
          </w:tcPr>
          <w:p w14:paraId="1CA4AD62" w14:textId="77777777" w:rsidR="00362B2E" w:rsidRPr="00117970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362B2E" w:rsidRPr="00117970" w14:paraId="7EC93AC6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  <w:hideMark/>
          </w:tcPr>
          <w:p w14:paraId="08EABA3D" w14:textId="5602F8B3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HWDI-XXX-XX</w:t>
            </w:r>
          </w:p>
        </w:tc>
        <w:tc>
          <w:tcPr>
            <w:tcW w:w="2223" w:type="pct"/>
            <w:vAlign w:val="center"/>
          </w:tcPr>
          <w:p w14:paraId="2FF76823" w14:textId="7ADE15EB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4162E679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  <w:p w14:paraId="0A308F0B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  <w:p w14:paraId="03EC5FBB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252" w:type="pct"/>
            <w:shd w:val="clear" w:color="auto" w:fill="auto"/>
            <w:vAlign w:val="center"/>
            <w:hideMark/>
          </w:tcPr>
          <w:p w14:paraId="1E214E65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7178FC49" w14:textId="5F16AC36" w:rsidR="00AD05C8" w:rsidRPr="00C31D0E" w:rsidRDefault="008D7351" w:rsidP="00C31D0E">
      <w:pPr>
        <w:pStyle w:val="paragraph"/>
        <w:spacing w:before="240" w:beforeAutospacing="0" w:after="24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45B1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B76E36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B76E36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4F758A">
      <w:headerReference w:type="default" r:id="rId11"/>
      <w:footerReference w:type="default" r:id="rId12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947A90" w14:textId="77777777" w:rsidR="007D29C3" w:rsidRDefault="007D29C3">
      <w:r>
        <w:separator/>
      </w:r>
    </w:p>
  </w:endnote>
  <w:endnote w:type="continuationSeparator" w:id="0">
    <w:p w14:paraId="31FDAB52" w14:textId="77777777" w:rsidR="007D29C3" w:rsidRDefault="007D29C3">
      <w:r>
        <w:continuationSeparator/>
      </w:r>
    </w:p>
  </w:endnote>
  <w:endnote w:type="continuationNotice" w:id="1">
    <w:p w14:paraId="4BE88064" w14:textId="77777777" w:rsidR="007D29C3" w:rsidRDefault="007D29C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 xml:space="preserve">Reviewed </w:t>
          </w:r>
          <w:proofErr w:type="gramStart"/>
          <w:r>
            <w:t>by:_</w:t>
          </w:r>
          <w:proofErr w:type="gramEnd"/>
          <w:r>
            <w:t>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fldSimple w:instr="NUMPAGES  \* Arabic  \* MERGEFORMAT">
            <w:r>
              <w:rPr>
                <w:noProof/>
              </w:rPr>
              <w:t>44</w:t>
            </w:r>
          </w:fldSimple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B18E7" w14:textId="77777777" w:rsidR="007D29C3" w:rsidRDefault="007D29C3">
      <w:r>
        <w:separator/>
      </w:r>
    </w:p>
  </w:footnote>
  <w:footnote w:type="continuationSeparator" w:id="0">
    <w:p w14:paraId="4F9327E3" w14:textId="77777777" w:rsidR="007D29C3" w:rsidRDefault="007D29C3">
      <w:r>
        <w:continuationSeparator/>
      </w:r>
    </w:p>
  </w:footnote>
  <w:footnote w:type="continuationNotice" w:id="1">
    <w:p w14:paraId="2933B251" w14:textId="77777777" w:rsidR="007D29C3" w:rsidRDefault="007D29C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6A656C34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376E71" w:rsidRPr="00376E71">
      <w:rPr>
        <w:rFonts w:cs="Arial"/>
        <w:iCs/>
        <w:sz w:val="22"/>
        <w:szCs w:val="22"/>
      </w:rPr>
      <w:t>C</w:t>
    </w:r>
    <w:r w:rsidR="00362B2E" w:rsidRPr="00362B2E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0C467266" w14:textId="77777777" w:rsidR="00D525AC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515BC04F" w14:textId="63EB5ABA" w:rsidR="00D716CC" w:rsidRPr="00A0336F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  <w:p w14:paraId="47ED8106" w14:textId="77777777" w:rsidR="00D716CC" w:rsidRDefault="00D716CC" w:rsidP="000D0621">
    <w:pPr>
      <w:pStyle w:val="Header"/>
      <w:spacing w:after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embedSystemFonts/>
  <w:activeWritingStyle w:appName="MSWord" w:lang="es-C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208F"/>
    <w:rsid w:val="00005142"/>
    <w:rsid w:val="00007CAE"/>
    <w:rsid w:val="00010173"/>
    <w:rsid w:val="0001326C"/>
    <w:rsid w:val="00017B9F"/>
    <w:rsid w:val="00021832"/>
    <w:rsid w:val="00021AD4"/>
    <w:rsid w:val="000220EB"/>
    <w:rsid w:val="00023D93"/>
    <w:rsid w:val="00027A05"/>
    <w:rsid w:val="00030BA6"/>
    <w:rsid w:val="00032B2A"/>
    <w:rsid w:val="00040971"/>
    <w:rsid w:val="00040CF3"/>
    <w:rsid w:val="000538D9"/>
    <w:rsid w:val="00054231"/>
    <w:rsid w:val="000571C2"/>
    <w:rsid w:val="0006110F"/>
    <w:rsid w:val="0006308D"/>
    <w:rsid w:val="00063293"/>
    <w:rsid w:val="0007197B"/>
    <w:rsid w:val="00081B04"/>
    <w:rsid w:val="00087DAA"/>
    <w:rsid w:val="0009037D"/>
    <w:rsid w:val="000957FB"/>
    <w:rsid w:val="0009610D"/>
    <w:rsid w:val="000A00E2"/>
    <w:rsid w:val="000A14BC"/>
    <w:rsid w:val="000A2DCB"/>
    <w:rsid w:val="000B0175"/>
    <w:rsid w:val="000C27E8"/>
    <w:rsid w:val="000D0621"/>
    <w:rsid w:val="000D57FE"/>
    <w:rsid w:val="000E398E"/>
    <w:rsid w:val="000E602D"/>
    <w:rsid w:val="000F342D"/>
    <w:rsid w:val="000F4F1F"/>
    <w:rsid w:val="000F6DD9"/>
    <w:rsid w:val="00100265"/>
    <w:rsid w:val="00100DEE"/>
    <w:rsid w:val="001013A7"/>
    <w:rsid w:val="001062E3"/>
    <w:rsid w:val="00106878"/>
    <w:rsid w:val="00116521"/>
    <w:rsid w:val="0011780D"/>
    <w:rsid w:val="00117970"/>
    <w:rsid w:val="00117C17"/>
    <w:rsid w:val="0012352D"/>
    <w:rsid w:val="001239BA"/>
    <w:rsid w:val="001272E2"/>
    <w:rsid w:val="00131773"/>
    <w:rsid w:val="00131A23"/>
    <w:rsid w:val="001335E8"/>
    <w:rsid w:val="00150C89"/>
    <w:rsid w:val="00151BE2"/>
    <w:rsid w:val="001536FC"/>
    <w:rsid w:val="0015664A"/>
    <w:rsid w:val="00162C5F"/>
    <w:rsid w:val="00162FD0"/>
    <w:rsid w:val="001632DC"/>
    <w:rsid w:val="00174A38"/>
    <w:rsid w:val="0017690E"/>
    <w:rsid w:val="00176D64"/>
    <w:rsid w:val="001777BB"/>
    <w:rsid w:val="001825D3"/>
    <w:rsid w:val="00184D63"/>
    <w:rsid w:val="001866DE"/>
    <w:rsid w:val="00187C54"/>
    <w:rsid w:val="00187E63"/>
    <w:rsid w:val="00191ACE"/>
    <w:rsid w:val="001951F3"/>
    <w:rsid w:val="001A09D2"/>
    <w:rsid w:val="001A1252"/>
    <w:rsid w:val="001A1DB7"/>
    <w:rsid w:val="001A3431"/>
    <w:rsid w:val="001A381A"/>
    <w:rsid w:val="001A3E50"/>
    <w:rsid w:val="001A4ABE"/>
    <w:rsid w:val="001A5C40"/>
    <w:rsid w:val="001A6650"/>
    <w:rsid w:val="001B03DB"/>
    <w:rsid w:val="001B5090"/>
    <w:rsid w:val="001B7EBB"/>
    <w:rsid w:val="001C1A6F"/>
    <w:rsid w:val="001C2E31"/>
    <w:rsid w:val="001C3A37"/>
    <w:rsid w:val="001C5F08"/>
    <w:rsid w:val="001D49AD"/>
    <w:rsid w:val="001D5865"/>
    <w:rsid w:val="001E332F"/>
    <w:rsid w:val="001E434B"/>
    <w:rsid w:val="001E6A7E"/>
    <w:rsid w:val="001F2091"/>
    <w:rsid w:val="001F21EF"/>
    <w:rsid w:val="001F351B"/>
    <w:rsid w:val="001F4643"/>
    <w:rsid w:val="001F601D"/>
    <w:rsid w:val="0020260E"/>
    <w:rsid w:val="002045A5"/>
    <w:rsid w:val="002046E2"/>
    <w:rsid w:val="00207314"/>
    <w:rsid w:val="00210A6A"/>
    <w:rsid w:val="002206CD"/>
    <w:rsid w:val="0022267E"/>
    <w:rsid w:val="00224725"/>
    <w:rsid w:val="00227B51"/>
    <w:rsid w:val="002321DE"/>
    <w:rsid w:val="00233715"/>
    <w:rsid w:val="00234AF1"/>
    <w:rsid w:val="0023779C"/>
    <w:rsid w:val="0024044B"/>
    <w:rsid w:val="00241B0B"/>
    <w:rsid w:val="00244046"/>
    <w:rsid w:val="00245502"/>
    <w:rsid w:val="00246DF1"/>
    <w:rsid w:val="00246E7A"/>
    <w:rsid w:val="00251E48"/>
    <w:rsid w:val="0025361B"/>
    <w:rsid w:val="00256B64"/>
    <w:rsid w:val="002615C8"/>
    <w:rsid w:val="00264D19"/>
    <w:rsid w:val="00267AB1"/>
    <w:rsid w:val="0027037C"/>
    <w:rsid w:val="002713B4"/>
    <w:rsid w:val="00276BF7"/>
    <w:rsid w:val="0028082E"/>
    <w:rsid w:val="00283C9E"/>
    <w:rsid w:val="002857CF"/>
    <w:rsid w:val="002941C1"/>
    <w:rsid w:val="002A05D9"/>
    <w:rsid w:val="002A25A9"/>
    <w:rsid w:val="002A5788"/>
    <w:rsid w:val="002B7E9A"/>
    <w:rsid w:val="002C361C"/>
    <w:rsid w:val="002D2505"/>
    <w:rsid w:val="002D3AF3"/>
    <w:rsid w:val="002D74B5"/>
    <w:rsid w:val="002E1606"/>
    <w:rsid w:val="002E47DE"/>
    <w:rsid w:val="002E5CB9"/>
    <w:rsid w:val="002E608C"/>
    <w:rsid w:val="002F2C6A"/>
    <w:rsid w:val="0030286F"/>
    <w:rsid w:val="00304DAD"/>
    <w:rsid w:val="00315549"/>
    <w:rsid w:val="00321603"/>
    <w:rsid w:val="0032337F"/>
    <w:rsid w:val="00326096"/>
    <w:rsid w:val="00326973"/>
    <w:rsid w:val="0033000D"/>
    <w:rsid w:val="00331670"/>
    <w:rsid w:val="0034061D"/>
    <w:rsid w:val="00342253"/>
    <w:rsid w:val="00350630"/>
    <w:rsid w:val="003513D0"/>
    <w:rsid w:val="0035343C"/>
    <w:rsid w:val="00355D51"/>
    <w:rsid w:val="0035631B"/>
    <w:rsid w:val="003601FC"/>
    <w:rsid w:val="00362AEC"/>
    <w:rsid w:val="00362B2E"/>
    <w:rsid w:val="003643EE"/>
    <w:rsid w:val="00367EC7"/>
    <w:rsid w:val="00373E62"/>
    <w:rsid w:val="00375BBE"/>
    <w:rsid w:val="00376D37"/>
    <w:rsid w:val="00376E71"/>
    <w:rsid w:val="0038104D"/>
    <w:rsid w:val="00382443"/>
    <w:rsid w:val="00386644"/>
    <w:rsid w:val="00390920"/>
    <w:rsid w:val="00390B06"/>
    <w:rsid w:val="003914DF"/>
    <w:rsid w:val="00391FB9"/>
    <w:rsid w:val="003A14D0"/>
    <w:rsid w:val="003A2A78"/>
    <w:rsid w:val="003A3088"/>
    <w:rsid w:val="003A36CA"/>
    <w:rsid w:val="003A3C3B"/>
    <w:rsid w:val="003A4DF9"/>
    <w:rsid w:val="003A5C28"/>
    <w:rsid w:val="003B526C"/>
    <w:rsid w:val="003B6A5D"/>
    <w:rsid w:val="003C052C"/>
    <w:rsid w:val="003C13F1"/>
    <w:rsid w:val="003C1CA8"/>
    <w:rsid w:val="003C32D1"/>
    <w:rsid w:val="003C4229"/>
    <w:rsid w:val="003D113B"/>
    <w:rsid w:val="003D381B"/>
    <w:rsid w:val="003D5625"/>
    <w:rsid w:val="003D7492"/>
    <w:rsid w:val="003E0773"/>
    <w:rsid w:val="003E396F"/>
    <w:rsid w:val="003E611E"/>
    <w:rsid w:val="003E7234"/>
    <w:rsid w:val="003F0F17"/>
    <w:rsid w:val="003F0F47"/>
    <w:rsid w:val="003F6295"/>
    <w:rsid w:val="003F66AB"/>
    <w:rsid w:val="003F6755"/>
    <w:rsid w:val="003F7947"/>
    <w:rsid w:val="00400B90"/>
    <w:rsid w:val="00401680"/>
    <w:rsid w:val="00415D8E"/>
    <w:rsid w:val="0042392D"/>
    <w:rsid w:val="00423B2F"/>
    <w:rsid w:val="004244D0"/>
    <w:rsid w:val="00425370"/>
    <w:rsid w:val="00425E69"/>
    <w:rsid w:val="0043300D"/>
    <w:rsid w:val="004339A0"/>
    <w:rsid w:val="00435A49"/>
    <w:rsid w:val="00436188"/>
    <w:rsid w:val="0043634E"/>
    <w:rsid w:val="00443BE3"/>
    <w:rsid w:val="00447C55"/>
    <w:rsid w:val="00452E9B"/>
    <w:rsid w:val="00454254"/>
    <w:rsid w:val="00460EE6"/>
    <w:rsid w:val="0047272E"/>
    <w:rsid w:val="004764E2"/>
    <w:rsid w:val="004766D1"/>
    <w:rsid w:val="004804E1"/>
    <w:rsid w:val="00482F56"/>
    <w:rsid w:val="004834FC"/>
    <w:rsid w:val="004845DD"/>
    <w:rsid w:val="004851D3"/>
    <w:rsid w:val="0049088D"/>
    <w:rsid w:val="0049379C"/>
    <w:rsid w:val="004977B5"/>
    <w:rsid w:val="004A0C30"/>
    <w:rsid w:val="004A340A"/>
    <w:rsid w:val="004A3923"/>
    <w:rsid w:val="004A404F"/>
    <w:rsid w:val="004A48F3"/>
    <w:rsid w:val="004B10D8"/>
    <w:rsid w:val="004B743E"/>
    <w:rsid w:val="004B74C2"/>
    <w:rsid w:val="004C60D4"/>
    <w:rsid w:val="004C61B1"/>
    <w:rsid w:val="004C7461"/>
    <w:rsid w:val="004C7571"/>
    <w:rsid w:val="004D4DF6"/>
    <w:rsid w:val="004D5D6D"/>
    <w:rsid w:val="004E5F3C"/>
    <w:rsid w:val="004F758A"/>
    <w:rsid w:val="00502B16"/>
    <w:rsid w:val="005049A5"/>
    <w:rsid w:val="00504AE4"/>
    <w:rsid w:val="005112E8"/>
    <w:rsid w:val="005132CE"/>
    <w:rsid w:val="00523752"/>
    <w:rsid w:val="00524C80"/>
    <w:rsid w:val="00531350"/>
    <w:rsid w:val="00534593"/>
    <w:rsid w:val="00537B22"/>
    <w:rsid w:val="00537E88"/>
    <w:rsid w:val="0054457F"/>
    <w:rsid w:val="00545B00"/>
    <w:rsid w:val="00553C9A"/>
    <w:rsid w:val="0055625A"/>
    <w:rsid w:val="00561A0A"/>
    <w:rsid w:val="00561A9D"/>
    <w:rsid w:val="0056261D"/>
    <w:rsid w:val="005657EF"/>
    <w:rsid w:val="005665F8"/>
    <w:rsid w:val="0056686C"/>
    <w:rsid w:val="00567904"/>
    <w:rsid w:val="00570CBD"/>
    <w:rsid w:val="00570DF2"/>
    <w:rsid w:val="005770E3"/>
    <w:rsid w:val="00577A59"/>
    <w:rsid w:val="005810A6"/>
    <w:rsid w:val="00583F08"/>
    <w:rsid w:val="00584674"/>
    <w:rsid w:val="00587740"/>
    <w:rsid w:val="00594D50"/>
    <w:rsid w:val="005978A7"/>
    <w:rsid w:val="005A0F3A"/>
    <w:rsid w:val="005A7DD0"/>
    <w:rsid w:val="005B62C4"/>
    <w:rsid w:val="005C41CF"/>
    <w:rsid w:val="005C4755"/>
    <w:rsid w:val="005C6C56"/>
    <w:rsid w:val="005D0B9A"/>
    <w:rsid w:val="005D561E"/>
    <w:rsid w:val="005D70DF"/>
    <w:rsid w:val="005D799E"/>
    <w:rsid w:val="005F0D2F"/>
    <w:rsid w:val="00602091"/>
    <w:rsid w:val="00602987"/>
    <w:rsid w:val="00605E8C"/>
    <w:rsid w:val="006102C6"/>
    <w:rsid w:val="00614BFD"/>
    <w:rsid w:val="00615682"/>
    <w:rsid w:val="0061581A"/>
    <w:rsid w:val="00616D6E"/>
    <w:rsid w:val="00621F93"/>
    <w:rsid w:val="006258E3"/>
    <w:rsid w:val="006331DA"/>
    <w:rsid w:val="006346C8"/>
    <w:rsid w:val="00635694"/>
    <w:rsid w:val="00635B0A"/>
    <w:rsid w:val="00645667"/>
    <w:rsid w:val="0064688F"/>
    <w:rsid w:val="00646D0E"/>
    <w:rsid w:val="006555CF"/>
    <w:rsid w:val="00657B84"/>
    <w:rsid w:val="00657F4A"/>
    <w:rsid w:val="00661627"/>
    <w:rsid w:val="006619CE"/>
    <w:rsid w:val="00671098"/>
    <w:rsid w:val="0067314E"/>
    <w:rsid w:val="00675B41"/>
    <w:rsid w:val="0068078B"/>
    <w:rsid w:val="00681173"/>
    <w:rsid w:val="00686CCB"/>
    <w:rsid w:val="006961C3"/>
    <w:rsid w:val="006A1FDD"/>
    <w:rsid w:val="006A5304"/>
    <w:rsid w:val="006A69EC"/>
    <w:rsid w:val="006B1F63"/>
    <w:rsid w:val="006B53DA"/>
    <w:rsid w:val="006C2A40"/>
    <w:rsid w:val="006C4AF7"/>
    <w:rsid w:val="006C5E56"/>
    <w:rsid w:val="006D019D"/>
    <w:rsid w:val="006D20D1"/>
    <w:rsid w:val="006D6A76"/>
    <w:rsid w:val="006E1A68"/>
    <w:rsid w:val="006E69BB"/>
    <w:rsid w:val="006F1E99"/>
    <w:rsid w:val="00717C2D"/>
    <w:rsid w:val="00717E5A"/>
    <w:rsid w:val="0072040C"/>
    <w:rsid w:val="007209D4"/>
    <w:rsid w:val="00721CE6"/>
    <w:rsid w:val="0072340E"/>
    <w:rsid w:val="0072407A"/>
    <w:rsid w:val="007240F1"/>
    <w:rsid w:val="00730816"/>
    <w:rsid w:val="00736C21"/>
    <w:rsid w:val="00736F17"/>
    <w:rsid w:val="00737010"/>
    <w:rsid w:val="00741404"/>
    <w:rsid w:val="007446E5"/>
    <w:rsid w:val="0075338B"/>
    <w:rsid w:val="00762D94"/>
    <w:rsid w:val="0076322B"/>
    <w:rsid w:val="00771E59"/>
    <w:rsid w:val="007778BF"/>
    <w:rsid w:val="00790702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7AEC"/>
    <w:rsid w:val="007C44F2"/>
    <w:rsid w:val="007C6229"/>
    <w:rsid w:val="007D29C3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812CF0"/>
    <w:rsid w:val="00820955"/>
    <w:rsid w:val="008223B3"/>
    <w:rsid w:val="00822E5D"/>
    <w:rsid w:val="00825FF2"/>
    <w:rsid w:val="00827E3D"/>
    <w:rsid w:val="008316DD"/>
    <w:rsid w:val="008425D9"/>
    <w:rsid w:val="00844662"/>
    <w:rsid w:val="00852D13"/>
    <w:rsid w:val="00855190"/>
    <w:rsid w:val="00860112"/>
    <w:rsid w:val="00865C85"/>
    <w:rsid w:val="00874EC0"/>
    <w:rsid w:val="0087664D"/>
    <w:rsid w:val="00877B4B"/>
    <w:rsid w:val="00881FFB"/>
    <w:rsid w:val="00884430"/>
    <w:rsid w:val="00890BCC"/>
    <w:rsid w:val="008920FC"/>
    <w:rsid w:val="008921DC"/>
    <w:rsid w:val="008927A0"/>
    <w:rsid w:val="00893AEC"/>
    <w:rsid w:val="00895357"/>
    <w:rsid w:val="008954DC"/>
    <w:rsid w:val="008A03E0"/>
    <w:rsid w:val="008A5F50"/>
    <w:rsid w:val="008A6264"/>
    <w:rsid w:val="008B44DF"/>
    <w:rsid w:val="008C443A"/>
    <w:rsid w:val="008D7351"/>
    <w:rsid w:val="008E1B10"/>
    <w:rsid w:val="008E31E4"/>
    <w:rsid w:val="008F2C74"/>
    <w:rsid w:val="008F5D59"/>
    <w:rsid w:val="00901DD6"/>
    <w:rsid w:val="00903208"/>
    <w:rsid w:val="00904E76"/>
    <w:rsid w:val="009074BA"/>
    <w:rsid w:val="00907525"/>
    <w:rsid w:val="00910E85"/>
    <w:rsid w:val="00912626"/>
    <w:rsid w:val="00913F9C"/>
    <w:rsid w:val="0091428D"/>
    <w:rsid w:val="009161AC"/>
    <w:rsid w:val="00916B16"/>
    <w:rsid w:val="0091763D"/>
    <w:rsid w:val="0092324D"/>
    <w:rsid w:val="009234C9"/>
    <w:rsid w:val="009252B1"/>
    <w:rsid w:val="00926DE3"/>
    <w:rsid w:val="00931BCD"/>
    <w:rsid w:val="00942178"/>
    <w:rsid w:val="00942E7E"/>
    <w:rsid w:val="00947468"/>
    <w:rsid w:val="00951933"/>
    <w:rsid w:val="00956A9E"/>
    <w:rsid w:val="0095766E"/>
    <w:rsid w:val="00962CA7"/>
    <w:rsid w:val="0096723C"/>
    <w:rsid w:val="00972631"/>
    <w:rsid w:val="00974EA9"/>
    <w:rsid w:val="009752D4"/>
    <w:rsid w:val="00980D32"/>
    <w:rsid w:val="009810F9"/>
    <w:rsid w:val="00987335"/>
    <w:rsid w:val="00990FEA"/>
    <w:rsid w:val="009945F4"/>
    <w:rsid w:val="00997420"/>
    <w:rsid w:val="009A35B7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D37B2"/>
    <w:rsid w:val="009D3CD6"/>
    <w:rsid w:val="009D42C5"/>
    <w:rsid w:val="009D4FE1"/>
    <w:rsid w:val="009D5488"/>
    <w:rsid w:val="009D6856"/>
    <w:rsid w:val="009E2905"/>
    <w:rsid w:val="009F2448"/>
    <w:rsid w:val="009F288B"/>
    <w:rsid w:val="00A00781"/>
    <w:rsid w:val="00A02145"/>
    <w:rsid w:val="00A06C78"/>
    <w:rsid w:val="00A10B81"/>
    <w:rsid w:val="00A15918"/>
    <w:rsid w:val="00A1666C"/>
    <w:rsid w:val="00A22CDD"/>
    <w:rsid w:val="00A330A9"/>
    <w:rsid w:val="00A33B07"/>
    <w:rsid w:val="00A3632C"/>
    <w:rsid w:val="00A41C52"/>
    <w:rsid w:val="00A443F0"/>
    <w:rsid w:val="00A45127"/>
    <w:rsid w:val="00A459B9"/>
    <w:rsid w:val="00A50E34"/>
    <w:rsid w:val="00A5446A"/>
    <w:rsid w:val="00A55096"/>
    <w:rsid w:val="00A55D48"/>
    <w:rsid w:val="00A6593C"/>
    <w:rsid w:val="00A70E64"/>
    <w:rsid w:val="00A72B6B"/>
    <w:rsid w:val="00A769B7"/>
    <w:rsid w:val="00A82D73"/>
    <w:rsid w:val="00A93EEF"/>
    <w:rsid w:val="00A94CA9"/>
    <w:rsid w:val="00AA23B8"/>
    <w:rsid w:val="00AA41B3"/>
    <w:rsid w:val="00AA5080"/>
    <w:rsid w:val="00AA5ADB"/>
    <w:rsid w:val="00AB071F"/>
    <w:rsid w:val="00AB43E6"/>
    <w:rsid w:val="00AB7AAF"/>
    <w:rsid w:val="00AC31ED"/>
    <w:rsid w:val="00AC370C"/>
    <w:rsid w:val="00AC3A8A"/>
    <w:rsid w:val="00AC5B45"/>
    <w:rsid w:val="00AC7465"/>
    <w:rsid w:val="00AC762F"/>
    <w:rsid w:val="00AD05C8"/>
    <w:rsid w:val="00AD19FE"/>
    <w:rsid w:val="00AD2102"/>
    <w:rsid w:val="00AD299B"/>
    <w:rsid w:val="00AD3561"/>
    <w:rsid w:val="00AD3B38"/>
    <w:rsid w:val="00AE348D"/>
    <w:rsid w:val="00AE4356"/>
    <w:rsid w:val="00AE4656"/>
    <w:rsid w:val="00AF0C11"/>
    <w:rsid w:val="00AF6947"/>
    <w:rsid w:val="00AF6EA7"/>
    <w:rsid w:val="00B04B34"/>
    <w:rsid w:val="00B04D1B"/>
    <w:rsid w:val="00B06B17"/>
    <w:rsid w:val="00B07CBE"/>
    <w:rsid w:val="00B07D06"/>
    <w:rsid w:val="00B1145F"/>
    <w:rsid w:val="00B12FDD"/>
    <w:rsid w:val="00B26A6E"/>
    <w:rsid w:val="00B27A44"/>
    <w:rsid w:val="00B37CD5"/>
    <w:rsid w:val="00B4084F"/>
    <w:rsid w:val="00B44248"/>
    <w:rsid w:val="00B50645"/>
    <w:rsid w:val="00B5248B"/>
    <w:rsid w:val="00B55592"/>
    <w:rsid w:val="00B60AF3"/>
    <w:rsid w:val="00B637CF"/>
    <w:rsid w:val="00B6594F"/>
    <w:rsid w:val="00B665D5"/>
    <w:rsid w:val="00B716A5"/>
    <w:rsid w:val="00B73458"/>
    <w:rsid w:val="00B76021"/>
    <w:rsid w:val="00B76D8A"/>
    <w:rsid w:val="00B76E36"/>
    <w:rsid w:val="00B907D3"/>
    <w:rsid w:val="00B90E60"/>
    <w:rsid w:val="00B92C0C"/>
    <w:rsid w:val="00B94CD5"/>
    <w:rsid w:val="00B978E9"/>
    <w:rsid w:val="00BA1082"/>
    <w:rsid w:val="00BA1C27"/>
    <w:rsid w:val="00BA1D39"/>
    <w:rsid w:val="00BA301C"/>
    <w:rsid w:val="00BB3BDC"/>
    <w:rsid w:val="00BB762C"/>
    <w:rsid w:val="00BC07FE"/>
    <w:rsid w:val="00BE1C3B"/>
    <w:rsid w:val="00BE3F65"/>
    <w:rsid w:val="00BE654F"/>
    <w:rsid w:val="00BE68DA"/>
    <w:rsid w:val="00BE74CC"/>
    <w:rsid w:val="00BE7DF0"/>
    <w:rsid w:val="00BF5834"/>
    <w:rsid w:val="00C0473A"/>
    <w:rsid w:val="00C04D5B"/>
    <w:rsid w:val="00C06F02"/>
    <w:rsid w:val="00C07898"/>
    <w:rsid w:val="00C11EC5"/>
    <w:rsid w:val="00C14550"/>
    <w:rsid w:val="00C14FA5"/>
    <w:rsid w:val="00C22EE5"/>
    <w:rsid w:val="00C24A17"/>
    <w:rsid w:val="00C2705B"/>
    <w:rsid w:val="00C31D0E"/>
    <w:rsid w:val="00C33EAF"/>
    <w:rsid w:val="00C34188"/>
    <w:rsid w:val="00C37C52"/>
    <w:rsid w:val="00C417B0"/>
    <w:rsid w:val="00C419E2"/>
    <w:rsid w:val="00C433CD"/>
    <w:rsid w:val="00C47779"/>
    <w:rsid w:val="00C50C44"/>
    <w:rsid w:val="00C510B8"/>
    <w:rsid w:val="00C5200E"/>
    <w:rsid w:val="00C5799D"/>
    <w:rsid w:val="00C57C55"/>
    <w:rsid w:val="00C62A99"/>
    <w:rsid w:val="00C6396B"/>
    <w:rsid w:val="00C70552"/>
    <w:rsid w:val="00C75D6D"/>
    <w:rsid w:val="00C77389"/>
    <w:rsid w:val="00C7766B"/>
    <w:rsid w:val="00C861A2"/>
    <w:rsid w:val="00C874AE"/>
    <w:rsid w:val="00C906EC"/>
    <w:rsid w:val="00C91AC1"/>
    <w:rsid w:val="00C96588"/>
    <w:rsid w:val="00CA008E"/>
    <w:rsid w:val="00CA32F1"/>
    <w:rsid w:val="00CA3AE5"/>
    <w:rsid w:val="00CA4289"/>
    <w:rsid w:val="00CA4297"/>
    <w:rsid w:val="00CA6AAB"/>
    <w:rsid w:val="00CA7361"/>
    <w:rsid w:val="00CB1783"/>
    <w:rsid w:val="00CB4197"/>
    <w:rsid w:val="00CB53EB"/>
    <w:rsid w:val="00CC2083"/>
    <w:rsid w:val="00CC5A33"/>
    <w:rsid w:val="00CD40C9"/>
    <w:rsid w:val="00CE0E75"/>
    <w:rsid w:val="00CE24B7"/>
    <w:rsid w:val="00CE77BD"/>
    <w:rsid w:val="00CF2281"/>
    <w:rsid w:val="00CF6EF3"/>
    <w:rsid w:val="00CF74CA"/>
    <w:rsid w:val="00CF7EE2"/>
    <w:rsid w:val="00D00CE5"/>
    <w:rsid w:val="00D04F33"/>
    <w:rsid w:val="00D05EE0"/>
    <w:rsid w:val="00D107F3"/>
    <w:rsid w:val="00D11AA3"/>
    <w:rsid w:val="00D12BF5"/>
    <w:rsid w:val="00D13B18"/>
    <w:rsid w:val="00D16220"/>
    <w:rsid w:val="00D17B63"/>
    <w:rsid w:val="00D26CC0"/>
    <w:rsid w:val="00D35A8E"/>
    <w:rsid w:val="00D36283"/>
    <w:rsid w:val="00D36745"/>
    <w:rsid w:val="00D410B1"/>
    <w:rsid w:val="00D41135"/>
    <w:rsid w:val="00D46F23"/>
    <w:rsid w:val="00D50DF2"/>
    <w:rsid w:val="00D525AC"/>
    <w:rsid w:val="00D53BB2"/>
    <w:rsid w:val="00D576F7"/>
    <w:rsid w:val="00D63F51"/>
    <w:rsid w:val="00D654B1"/>
    <w:rsid w:val="00D67CC8"/>
    <w:rsid w:val="00D716CC"/>
    <w:rsid w:val="00D8260B"/>
    <w:rsid w:val="00D9511E"/>
    <w:rsid w:val="00DA01B1"/>
    <w:rsid w:val="00DA0F42"/>
    <w:rsid w:val="00DA1BCC"/>
    <w:rsid w:val="00DA65C6"/>
    <w:rsid w:val="00DA6FD7"/>
    <w:rsid w:val="00DB7EF7"/>
    <w:rsid w:val="00DC070E"/>
    <w:rsid w:val="00DC0D2D"/>
    <w:rsid w:val="00DC2CE3"/>
    <w:rsid w:val="00DC4F68"/>
    <w:rsid w:val="00DC5237"/>
    <w:rsid w:val="00DC5C8B"/>
    <w:rsid w:val="00DC6499"/>
    <w:rsid w:val="00DC682E"/>
    <w:rsid w:val="00DC720F"/>
    <w:rsid w:val="00DD327F"/>
    <w:rsid w:val="00DD45F4"/>
    <w:rsid w:val="00DD7B3D"/>
    <w:rsid w:val="00DE05AA"/>
    <w:rsid w:val="00DE450E"/>
    <w:rsid w:val="00DE6860"/>
    <w:rsid w:val="00DF2D9B"/>
    <w:rsid w:val="00DF45B1"/>
    <w:rsid w:val="00E020CD"/>
    <w:rsid w:val="00E1103C"/>
    <w:rsid w:val="00E11BCF"/>
    <w:rsid w:val="00E154D2"/>
    <w:rsid w:val="00E15DD0"/>
    <w:rsid w:val="00E1635B"/>
    <w:rsid w:val="00E26F6C"/>
    <w:rsid w:val="00E270C9"/>
    <w:rsid w:val="00E27F1E"/>
    <w:rsid w:val="00E31AF4"/>
    <w:rsid w:val="00E3283D"/>
    <w:rsid w:val="00E431C5"/>
    <w:rsid w:val="00E46138"/>
    <w:rsid w:val="00E50822"/>
    <w:rsid w:val="00E56753"/>
    <w:rsid w:val="00E5731A"/>
    <w:rsid w:val="00E57DFB"/>
    <w:rsid w:val="00E62C74"/>
    <w:rsid w:val="00E63589"/>
    <w:rsid w:val="00E737FF"/>
    <w:rsid w:val="00E73C87"/>
    <w:rsid w:val="00E75356"/>
    <w:rsid w:val="00E75392"/>
    <w:rsid w:val="00E76EDA"/>
    <w:rsid w:val="00E77B63"/>
    <w:rsid w:val="00E8027D"/>
    <w:rsid w:val="00E86661"/>
    <w:rsid w:val="00E9732A"/>
    <w:rsid w:val="00E973C2"/>
    <w:rsid w:val="00EA0BC6"/>
    <w:rsid w:val="00EA2AEF"/>
    <w:rsid w:val="00EA53B7"/>
    <w:rsid w:val="00EA7588"/>
    <w:rsid w:val="00EB04B0"/>
    <w:rsid w:val="00EB6FF3"/>
    <w:rsid w:val="00EC2219"/>
    <w:rsid w:val="00ED7706"/>
    <w:rsid w:val="00EE3ECB"/>
    <w:rsid w:val="00EE4F45"/>
    <w:rsid w:val="00EE5778"/>
    <w:rsid w:val="00EE7BC5"/>
    <w:rsid w:val="00EF54AD"/>
    <w:rsid w:val="00EF7029"/>
    <w:rsid w:val="00F03232"/>
    <w:rsid w:val="00F0475D"/>
    <w:rsid w:val="00F04A60"/>
    <w:rsid w:val="00F0688F"/>
    <w:rsid w:val="00F13097"/>
    <w:rsid w:val="00F13447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32068"/>
    <w:rsid w:val="00F32C64"/>
    <w:rsid w:val="00F3698C"/>
    <w:rsid w:val="00F41D34"/>
    <w:rsid w:val="00F478DD"/>
    <w:rsid w:val="00F50044"/>
    <w:rsid w:val="00F55D33"/>
    <w:rsid w:val="00F56CAA"/>
    <w:rsid w:val="00F57A61"/>
    <w:rsid w:val="00F648FF"/>
    <w:rsid w:val="00F67C25"/>
    <w:rsid w:val="00F72E40"/>
    <w:rsid w:val="00F774BD"/>
    <w:rsid w:val="00F7775D"/>
    <w:rsid w:val="00F80F87"/>
    <w:rsid w:val="00F8277D"/>
    <w:rsid w:val="00F84EE6"/>
    <w:rsid w:val="00F85F23"/>
    <w:rsid w:val="00F86AA6"/>
    <w:rsid w:val="00F91678"/>
    <w:rsid w:val="00F91D66"/>
    <w:rsid w:val="00F937B2"/>
    <w:rsid w:val="00F9448D"/>
    <w:rsid w:val="00FA023C"/>
    <w:rsid w:val="00FA0262"/>
    <w:rsid w:val="00FA1121"/>
    <w:rsid w:val="00FA4EF5"/>
    <w:rsid w:val="00FB067A"/>
    <w:rsid w:val="00FB10E0"/>
    <w:rsid w:val="00FB6C1C"/>
    <w:rsid w:val="00FC3255"/>
    <w:rsid w:val="00FC3FE3"/>
    <w:rsid w:val="00FC496A"/>
    <w:rsid w:val="00FC6D0C"/>
    <w:rsid w:val="00FD4BD2"/>
    <w:rsid w:val="00FE5608"/>
    <w:rsid w:val="00FF2044"/>
    <w:rsid w:val="00FF3ABF"/>
    <w:rsid w:val="00FF44C9"/>
    <w:rsid w:val="0CC870EB"/>
    <w:rsid w:val="17363E5A"/>
    <w:rsid w:val="20A0C1EB"/>
    <w:rsid w:val="2A08CD42"/>
    <w:rsid w:val="34E793F4"/>
    <w:rsid w:val="4FE41C85"/>
    <w:rsid w:val="541AD185"/>
    <w:rsid w:val="5BBE4E81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94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57AFD9-6318-4D10-92D3-037057F5F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2b1e0-10df-46f4-92e6-2b5b0bd5c48f"/>
    <ds:schemaRef ds:uri="fd98b8fe-4d7a-4a99-9f1a-4f894e8b7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4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7</Words>
  <Characters>4890</Characters>
  <Application>Microsoft Office Word</Application>
  <DocSecurity>0</DocSecurity>
  <Lines>40</Lines>
  <Paragraphs>11</Paragraphs>
  <ScaleCrop>false</ScaleCrop>
  <Company>Hospira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Jairo Rodriguez</cp:lastModifiedBy>
  <cp:revision>6</cp:revision>
  <cp:lastPrinted>2025-04-18T15:53:00Z</cp:lastPrinted>
  <dcterms:created xsi:type="dcterms:W3CDTF">2024-07-12T15:59:00Z</dcterms:created>
  <dcterms:modified xsi:type="dcterms:W3CDTF">2025-04-1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